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77777777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. BOX 942873, MS–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proofErr w:type="gramEnd"/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(916) 653-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 711</w:t>
      </w:r>
    </w:p>
    <w:p w14:paraId="12FC1D72" w14:textId="190F7BA4" w:rsidR="00360D49" w:rsidRDefault="00000000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11" w:history="1">
        <w:r w:rsidR="008172B0"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1287EB1C" w14:textId="03535C41" w:rsidR="00360D49" w:rsidRPr="00360D49" w:rsidRDefault="00360D49" w:rsidP="00803CAB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0EDC39B5" w14:textId="093F5970" w:rsidR="00CF73F8" w:rsidRPr="000973AA" w:rsidRDefault="007F6F66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M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onth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 xml:space="preserve"> 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  <w:r w:rsidRPr="20CE55A3">
        <w:rPr>
          <w:rFonts w:ascii="Century Gothic" w:hAnsi="Century Gothic" w:cs="Arial"/>
          <w:color w:val="000000" w:themeColor="text1"/>
          <w:sz w:val="24"/>
          <w:szCs w:val="24"/>
        </w:rPr>
        <w:t>, 20</w:t>
      </w:r>
      <w:r w:rsidR="004F406A" w:rsidRPr="20CE55A3">
        <w:rPr>
          <w:rFonts w:ascii="Century Gothic" w:hAnsi="Century Gothic" w:cs="Arial"/>
          <w:color w:val="000000" w:themeColor="text1"/>
          <w:sz w:val="24"/>
          <w:szCs w:val="24"/>
        </w:rPr>
        <w:t>XX</w:t>
      </w:r>
    </w:p>
    <w:p w14:paraId="319E88C1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29F13034" w14:textId="77777777" w:rsidR="00CF73F8" w:rsidRPr="000973AA" w:rsidRDefault="00CF73F8" w:rsidP="00CF73F8">
      <w:pPr>
        <w:widowControl w:val="0"/>
        <w:rPr>
          <w:rFonts w:ascii="Century Gothic" w:hAnsi="Century Gothic" w:cs="Arial"/>
          <w:color w:val="000000"/>
          <w:sz w:val="24"/>
          <w:szCs w:val="24"/>
        </w:rPr>
      </w:pPr>
    </w:p>
    <w:p w14:paraId="4C6B2E2C" w14:textId="388EBE64" w:rsidR="00CF73F8" w:rsidRPr="000973AA" w:rsidRDefault="00727D75" w:rsidP="00CF73F8">
      <w:pPr>
        <w:rPr>
          <w:rFonts w:ascii="Century Gothic" w:hAnsi="Century Gothic" w:cs="Arial"/>
          <w:color w:val="4A63B4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The Honorable Pete Buttigieg</w:t>
      </w:r>
    </w:p>
    <w:p w14:paraId="009DF741" w14:textId="77777777" w:rsidR="00FE518F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Secretary</w:t>
      </w:r>
    </w:p>
    <w:p w14:paraId="47113BF9" w14:textId="236F51B3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United States Department of Transportation</w:t>
      </w:r>
    </w:p>
    <w:p w14:paraId="7B368716" w14:textId="38173E43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1200 New Jersey Avenue, SE</w:t>
      </w:r>
    </w:p>
    <w:p w14:paraId="75E949B4" w14:textId="5AC85046" w:rsidR="00CF73F8" w:rsidRPr="000973AA" w:rsidRDefault="00727D75" w:rsidP="00CF73F8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Washington, DC  20590</w:t>
      </w:r>
    </w:p>
    <w:p w14:paraId="11BD8231" w14:textId="77777777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2E3858C2" w14:textId="78FC0EAE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  <w:r w:rsidRPr="000973AA">
        <w:rPr>
          <w:rFonts w:ascii="Century Gothic" w:hAnsi="Century Gothic" w:cs="Arial"/>
          <w:sz w:val="24"/>
          <w:szCs w:val="24"/>
        </w:rPr>
        <w:t xml:space="preserve">Dear </w:t>
      </w:r>
      <w:proofErr w:type="gramStart"/>
      <w:r w:rsidR="00727D75">
        <w:rPr>
          <w:rFonts w:ascii="Century Gothic" w:hAnsi="Century Gothic" w:cs="Arial"/>
          <w:sz w:val="24"/>
          <w:szCs w:val="24"/>
        </w:rPr>
        <w:t>Secretary</w:t>
      </w:r>
      <w:proofErr w:type="gramEnd"/>
      <w:r w:rsidR="00727D75">
        <w:rPr>
          <w:rFonts w:ascii="Century Gothic" w:hAnsi="Century Gothic" w:cs="Arial"/>
          <w:sz w:val="24"/>
          <w:szCs w:val="24"/>
        </w:rPr>
        <w:t xml:space="preserve"> Buttigieg</w:t>
      </w:r>
      <w:r w:rsidRPr="000973AA">
        <w:rPr>
          <w:rFonts w:ascii="Century Gothic" w:hAnsi="Century Gothic" w:cs="Arial"/>
          <w:sz w:val="24"/>
          <w:szCs w:val="24"/>
        </w:rPr>
        <w:t xml:space="preserve">:  </w:t>
      </w:r>
    </w:p>
    <w:p w14:paraId="42B1E4D7" w14:textId="77777777" w:rsidR="00CF73F8" w:rsidRPr="000973AA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77B30373" w14:textId="4C2C1685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  <w:r w:rsidRPr="005871E5">
        <w:rPr>
          <w:rFonts w:ascii="Century Gothic" w:hAnsi="Century Gothic" w:cs="Arial"/>
          <w:sz w:val="24"/>
          <w:szCs w:val="24"/>
        </w:rPr>
        <w:t xml:space="preserve">INSTRUCTIONS: Partner agency must sign before Director will sign letter. </w:t>
      </w:r>
      <w:r w:rsidR="006D6A1F" w:rsidRPr="005871E5">
        <w:rPr>
          <w:rFonts w:ascii="Century Gothic" w:hAnsi="Century Gothic" w:cs="Arial"/>
          <w:sz w:val="24"/>
          <w:szCs w:val="24"/>
        </w:rPr>
        <w:t>Letter must be submitted in Word.</w:t>
      </w:r>
      <w:r w:rsidRPr="005871E5">
        <w:rPr>
          <w:rFonts w:ascii="Century Gothic" w:hAnsi="Century Gothic" w:cs="Arial"/>
          <w:sz w:val="24"/>
          <w:szCs w:val="24"/>
        </w:rPr>
        <w:t xml:space="preserve"> Delete this line.</w:t>
      </w:r>
      <w:r w:rsidRPr="00727D75">
        <w:rPr>
          <w:rFonts w:ascii="Century Gothic" w:hAnsi="Century Gothic" w:cs="Arial"/>
          <w:sz w:val="24"/>
          <w:szCs w:val="24"/>
        </w:rPr>
        <w:t xml:space="preserve"> </w:t>
      </w:r>
    </w:p>
    <w:p w14:paraId="29983A08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4FF70412" w14:textId="3697257D" w:rsidR="00727D75" w:rsidRPr="00727D75" w:rsidRDefault="003A48AA" w:rsidP="00BC1048">
      <w:pPr>
        <w:pStyle w:val="CommentText"/>
        <w:rPr>
          <w:rFonts w:ascii="Century Gothic" w:hAnsi="Century Gothic" w:cs="Arial"/>
          <w:sz w:val="24"/>
          <w:szCs w:val="24"/>
        </w:rPr>
      </w:pPr>
      <w:r w:rsidRPr="005871E5">
        <w:rPr>
          <w:rFonts w:ascii="Century Gothic" w:hAnsi="Century Gothic" w:cs="Arial"/>
          <w:sz w:val="24"/>
          <w:szCs w:val="24"/>
        </w:rPr>
        <w:t>&lt;</w:t>
      </w:r>
      <w:r w:rsidR="003B33D3" w:rsidRPr="005871E5">
        <w:rPr>
          <w:rFonts w:ascii="Century Gothic" w:hAnsi="Century Gothic" w:cs="Arial"/>
          <w:sz w:val="24"/>
          <w:szCs w:val="24"/>
        </w:rPr>
        <w:t>&lt;</w:t>
      </w:r>
      <w:r w:rsidRPr="005871E5">
        <w:rPr>
          <w:rFonts w:ascii="Century Gothic" w:hAnsi="Century Gothic" w:cs="Arial"/>
          <w:sz w:val="24"/>
          <w:szCs w:val="24"/>
        </w:rPr>
        <w:t>Partner Agency&gt;</w:t>
      </w:r>
      <w:r w:rsidR="003B33D3" w:rsidRPr="005871E5">
        <w:rPr>
          <w:rFonts w:ascii="Century Gothic" w:hAnsi="Century Gothic" w:cs="Arial"/>
          <w:sz w:val="24"/>
          <w:szCs w:val="24"/>
        </w:rPr>
        <w:t>&gt;</w:t>
      </w:r>
      <w:r w:rsidR="00077724" w:rsidRPr="005871E5">
        <w:rPr>
          <w:rFonts w:ascii="Century Gothic" w:hAnsi="Century Gothic" w:cs="Arial"/>
          <w:sz w:val="24"/>
          <w:szCs w:val="24"/>
        </w:rPr>
        <w:t>,</w:t>
      </w:r>
      <w:r w:rsidR="00727D75" w:rsidRPr="005871E5">
        <w:rPr>
          <w:rFonts w:ascii="Century Gothic" w:hAnsi="Century Gothic" w:cs="Arial"/>
          <w:sz w:val="24"/>
          <w:szCs w:val="24"/>
        </w:rPr>
        <w:t xml:space="preserve"> in partnership with the</w:t>
      </w:r>
      <w:r w:rsidRPr="005871E5">
        <w:rPr>
          <w:rFonts w:ascii="Century Gothic" w:hAnsi="Century Gothic" w:cs="Arial"/>
          <w:sz w:val="24"/>
          <w:szCs w:val="24"/>
        </w:rPr>
        <w:t xml:space="preserve"> California Department of Transportation (Caltrans), </w:t>
      </w:r>
      <w:r w:rsidR="00727D75" w:rsidRPr="005871E5">
        <w:rPr>
          <w:rFonts w:ascii="Century Gothic" w:hAnsi="Century Gothic" w:cs="Arial"/>
          <w:sz w:val="24"/>
          <w:szCs w:val="24"/>
        </w:rPr>
        <w:t>is pleased to submit the &lt;</w:t>
      </w:r>
      <w:r w:rsidR="003B33D3" w:rsidRPr="005871E5">
        <w:rPr>
          <w:rFonts w:ascii="Century Gothic" w:hAnsi="Century Gothic" w:cs="Arial"/>
          <w:sz w:val="24"/>
          <w:szCs w:val="24"/>
        </w:rPr>
        <w:t>&lt;</w:t>
      </w:r>
      <w:r w:rsidR="00727D75" w:rsidRPr="005871E5">
        <w:rPr>
          <w:rFonts w:ascii="Century Gothic" w:hAnsi="Century Gothic" w:cs="Arial"/>
          <w:sz w:val="24"/>
          <w:szCs w:val="24"/>
        </w:rPr>
        <w:t>Project Title</w:t>
      </w:r>
      <w:r w:rsidR="003B33D3" w:rsidRPr="005871E5">
        <w:rPr>
          <w:rFonts w:ascii="Century Gothic" w:hAnsi="Century Gothic" w:cs="Arial"/>
          <w:sz w:val="24"/>
          <w:szCs w:val="24"/>
        </w:rPr>
        <w:t>&gt;&gt;</w:t>
      </w:r>
      <w:r w:rsidR="00727D75" w:rsidRPr="005871E5">
        <w:rPr>
          <w:rFonts w:ascii="Century Gothic" w:hAnsi="Century Gothic" w:cs="Arial"/>
          <w:sz w:val="24"/>
          <w:szCs w:val="24"/>
        </w:rPr>
        <w:t xml:space="preserve"> (Project) </w:t>
      </w:r>
      <w:r w:rsidR="006D6A1F" w:rsidRPr="005871E5">
        <w:rPr>
          <w:rFonts w:ascii="Century Gothic" w:hAnsi="Century Gothic" w:cs="Arial"/>
          <w:sz w:val="24"/>
          <w:szCs w:val="24"/>
        </w:rPr>
        <w:t>located in</w:t>
      </w:r>
      <w:r w:rsidR="00727D75" w:rsidRPr="005871E5">
        <w:rPr>
          <w:rFonts w:ascii="Century Gothic" w:hAnsi="Century Gothic" w:cs="Arial"/>
          <w:sz w:val="24"/>
          <w:szCs w:val="24"/>
        </w:rPr>
        <w:t xml:space="preserve"> &lt;</w:t>
      </w:r>
      <w:r w:rsidR="003B33D3" w:rsidRPr="005871E5">
        <w:rPr>
          <w:rFonts w:ascii="Century Gothic" w:hAnsi="Century Gothic" w:cs="Arial"/>
          <w:sz w:val="24"/>
          <w:szCs w:val="24"/>
        </w:rPr>
        <w:t>&lt;</w:t>
      </w:r>
      <w:r w:rsidR="0B7A5446" w:rsidRPr="005871E5">
        <w:rPr>
          <w:rFonts w:ascii="Century Gothic" w:hAnsi="Century Gothic" w:cs="Arial"/>
          <w:sz w:val="24"/>
          <w:szCs w:val="24"/>
        </w:rPr>
        <w:t>P</w:t>
      </w:r>
      <w:r w:rsidR="006D6A1F" w:rsidRPr="005871E5">
        <w:rPr>
          <w:rFonts w:ascii="Century Gothic" w:hAnsi="Century Gothic" w:cs="Arial"/>
          <w:sz w:val="24"/>
          <w:szCs w:val="24"/>
        </w:rPr>
        <w:t xml:space="preserve">roject </w:t>
      </w:r>
      <w:r w:rsidR="3D3AFF56" w:rsidRPr="005871E5">
        <w:rPr>
          <w:rFonts w:ascii="Century Gothic" w:hAnsi="Century Gothic" w:cs="Arial"/>
          <w:sz w:val="24"/>
          <w:szCs w:val="24"/>
        </w:rPr>
        <w:t>C</w:t>
      </w:r>
      <w:r w:rsidR="006D6A1F" w:rsidRPr="005871E5">
        <w:rPr>
          <w:rFonts w:ascii="Century Gothic" w:hAnsi="Century Gothic" w:cs="Arial"/>
          <w:sz w:val="24"/>
          <w:szCs w:val="24"/>
        </w:rPr>
        <w:t>ity</w:t>
      </w:r>
      <w:r w:rsidR="003B33D3" w:rsidRPr="005871E5">
        <w:rPr>
          <w:rFonts w:ascii="Century Gothic" w:hAnsi="Century Gothic" w:cs="Arial"/>
          <w:sz w:val="24"/>
          <w:szCs w:val="24"/>
        </w:rPr>
        <w:t>&gt;</w:t>
      </w:r>
      <w:r w:rsidR="00727D75" w:rsidRPr="005871E5">
        <w:rPr>
          <w:rFonts w:ascii="Century Gothic" w:hAnsi="Century Gothic" w:cs="Arial"/>
          <w:sz w:val="24"/>
          <w:szCs w:val="24"/>
        </w:rPr>
        <w:t>&gt;</w:t>
      </w:r>
      <w:r w:rsidR="006D6A1F" w:rsidRPr="005871E5">
        <w:rPr>
          <w:rFonts w:ascii="Century Gothic" w:hAnsi="Century Gothic" w:cs="Arial"/>
          <w:sz w:val="24"/>
          <w:szCs w:val="24"/>
        </w:rPr>
        <w:t>, California,</w:t>
      </w:r>
      <w:r w:rsidR="00727D75" w:rsidRPr="005871E5">
        <w:rPr>
          <w:rFonts w:ascii="Century Gothic" w:hAnsi="Century Gothic" w:cs="Arial"/>
          <w:sz w:val="24"/>
          <w:szCs w:val="24"/>
        </w:rPr>
        <w:t xml:space="preserve"> for consideration in the United States Department of Transportation’s (</w:t>
      </w:r>
      <w:proofErr w:type="gramStart"/>
      <w:r w:rsidR="00727D75" w:rsidRPr="005871E5">
        <w:rPr>
          <w:rFonts w:ascii="Century Gothic" w:hAnsi="Century Gothic" w:cs="Arial"/>
          <w:sz w:val="24"/>
          <w:szCs w:val="24"/>
        </w:rPr>
        <w:t xml:space="preserve">USDOT) </w:t>
      </w:r>
      <w:r w:rsidR="00F000DE" w:rsidRPr="005871E5">
        <w:rPr>
          <w:rFonts w:ascii="Century Gothic" w:hAnsi="Century Gothic" w:cs="Arial"/>
          <w:sz w:val="24"/>
          <w:szCs w:val="24"/>
        </w:rPr>
        <w:t xml:space="preserve"> </w:t>
      </w:r>
      <w:r w:rsidR="00AC0F3A" w:rsidRPr="005871E5">
        <w:rPr>
          <w:rFonts w:ascii="Century Gothic" w:hAnsi="Century Gothic" w:cs="Arial"/>
          <w:sz w:val="24"/>
          <w:szCs w:val="24"/>
        </w:rPr>
        <w:t>&lt;</w:t>
      </w:r>
      <w:proofErr w:type="gramEnd"/>
      <w:r w:rsidR="00AC0F3A" w:rsidRPr="005871E5">
        <w:rPr>
          <w:rFonts w:ascii="Century Gothic" w:hAnsi="Century Gothic" w:cs="Arial"/>
          <w:sz w:val="24"/>
          <w:szCs w:val="24"/>
        </w:rPr>
        <w:t>&lt;</w:t>
      </w:r>
      <w:r w:rsidR="00372996" w:rsidRPr="005871E5">
        <w:rPr>
          <w:rFonts w:ascii="Century Gothic" w:hAnsi="Century Gothic" w:cs="Arial"/>
          <w:sz w:val="24"/>
          <w:szCs w:val="24"/>
        </w:rPr>
        <w:t>Funding P</w:t>
      </w:r>
      <w:r w:rsidR="00AC0F3A" w:rsidRPr="005871E5">
        <w:rPr>
          <w:rFonts w:ascii="Century Gothic" w:hAnsi="Century Gothic" w:cs="Arial"/>
          <w:sz w:val="24"/>
          <w:szCs w:val="24"/>
        </w:rPr>
        <w:t xml:space="preserve">rogram </w:t>
      </w:r>
      <w:r w:rsidR="00372996" w:rsidRPr="005871E5">
        <w:rPr>
          <w:rFonts w:ascii="Century Gothic" w:hAnsi="Century Gothic" w:cs="Arial"/>
          <w:sz w:val="24"/>
          <w:szCs w:val="24"/>
        </w:rPr>
        <w:t>N</w:t>
      </w:r>
      <w:r w:rsidR="00AC0F3A" w:rsidRPr="005871E5">
        <w:rPr>
          <w:rFonts w:ascii="Century Gothic" w:hAnsi="Century Gothic" w:cs="Arial"/>
          <w:sz w:val="24"/>
          <w:szCs w:val="24"/>
        </w:rPr>
        <w:t>ame&gt;&gt;</w:t>
      </w:r>
      <w:r w:rsidR="00F000DE" w:rsidRPr="005871E5">
        <w:rPr>
          <w:rFonts w:ascii="Century Gothic" w:hAnsi="Century Gothic" w:cs="Arial"/>
          <w:sz w:val="24"/>
          <w:szCs w:val="24"/>
        </w:rPr>
        <w:t xml:space="preserve"> Discretionary Grant Opportunity</w:t>
      </w:r>
      <w:r w:rsidR="00AC0F3A" w:rsidRPr="005871E5">
        <w:rPr>
          <w:rFonts w:ascii="Century Gothic" w:hAnsi="Century Gothic" w:cs="Arial"/>
          <w:sz w:val="24"/>
          <w:szCs w:val="24"/>
        </w:rPr>
        <w:t xml:space="preserve"> </w:t>
      </w:r>
      <w:r w:rsidR="00A156B9" w:rsidRPr="005871E5">
        <w:rPr>
          <w:rFonts w:ascii="Century Gothic" w:hAnsi="Century Gothic" w:cs="Arial"/>
          <w:sz w:val="24"/>
          <w:szCs w:val="24"/>
        </w:rPr>
        <w:t>for F</w:t>
      </w:r>
      <w:r w:rsidR="00372996" w:rsidRPr="005871E5">
        <w:rPr>
          <w:rFonts w:ascii="Century Gothic" w:hAnsi="Century Gothic" w:cs="Arial"/>
          <w:sz w:val="24"/>
          <w:szCs w:val="24"/>
        </w:rPr>
        <w:t xml:space="preserve">iscal </w:t>
      </w:r>
      <w:r w:rsidR="00A156B9" w:rsidRPr="005871E5">
        <w:rPr>
          <w:rFonts w:ascii="Century Gothic" w:hAnsi="Century Gothic" w:cs="Arial"/>
          <w:sz w:val="24"/>
          <w:szCs w:val="24"/>
        </w:rPr>
        <w:t>Y</w:t>
      </w:r>
      <w:r w:rsidR="00372996" w:rsidRPr="005871E5">
        <w:rPr>
          <w:rFonts w:ascii="Century Gothic" w:hAnsi="Century Gothic" w:cs="Arial"/>
          <w:sz w:val="24"/>
          <w:szCs w:val="24"/>
        </w:rPr>
        <w:t>ear</w:t>
      </w:r>
      <w:r w:rsidR="00A156B9" w:rsidRPr="005871E5">
        <w:rPr>
          <w:rFonts w:ascii="Century Gothic" w:hAnsi="Century Gothic" w:cs="Arial"/>
          <w:sz w:val="24"/>
          <w:szCs w:val="24"/>
        </w:rPr>
        <w:t xml:space="preserve"> </w:t>
      </w:r>
      <w:r w:rsidR="00F75164" w:rsidRPr="005871E5">
        <w:rPr>
          <w:rFonts w:ascii="Century Gothic" w:hAnsi="Century Gothic" w:cs="Arial"/>
          <w:sz w:val="24"/>
          <w:szCs w:val="24"/>
        </w:rPr>
        <w:t>&lt;&lt;</w:t>
      </w:r>
      <w:r w:rsidR="00A156B9" w:rsidRPr="005871E5">
        <w:rPr>
          <w:rFonts w:ascii="Century Gothic" w:hAnsi="Century Gothic" w:cs="Arial"/>
          <w:sz w:val="24"/>
          <w:szCs w:val="24"/>
        </w:rPr>
        <w:t>20</w:t>
      </w:r>
      <w:r w:rsidR="00AC0F3A" w:rsidRPr="005871E5">
        <w:rPr>
          <w:rFonts w:ascii="Century Gothic" w:hAnsi="Century Gothic" w:cs="Arial"/>
          <w:sz w:val="24"/>
          <w:szCs w:val="24"/>
        </w:rPr>
        <w:t>XX</w:t>
      </w:r>
      <w:r w:rsidR="00F75164" w:rsidRPr="005871E5">
        <w:rPr>
          <w:rFonts w:ascii="Century Gothic" w:hAnsi="Century Gothic" w:cs="Arial"/>
          <w:sz w:val="24"/>
          <w:szCs w:val="24"/>
        </w:rPr>
        <w:t>&gt;&gt;</w:t>
      </w:r>
      <w:r w:rsidR="00BC1048" w:rsidRPr="005871E5">
        <w:rPr>
          <w:rFonts w:ascii="Century Gothic" w:hAnsi="Century Gothic" w:cs="Arial"/>
          <w:sz w:val="24"/>
          <w:szCs w:val="24"/>
        </w:rPr>
        <w:t>.</w:t>
      </w:r>
      <w:r w:rsidR="00727D75">
        <w:rPr>
          <w:rFonts w:ascii="Century Gothic" w:hAnsi="Century Gothic" w:cs="Arial"/>
          <w:sz w:val="24"/>
          <w:szCs w:val="24"/>
        </w:rPr>
        <w:t xml:space="preserve">  </w:t>
      </w:r>
    </w:p>
    <w:p w14:paraId="52640519" w14:textId="77777777" w:rsidR="00727D75" w:rsidRPr="00727D7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5F9454B4" w14:textId="712BF839" w:rsidR="006368B0" w:rsidRPr="005871E5" w:rsidRDefault="006D6A1F" w:rsidP="006368B0">
      <w:pPr>
        <w:rPr>
          <w:rFonts w:ascii="Century Gothic" w:hAnsi="Century Gothic" w:cs="Arial"/>
          <w:sz w:val="24"/>
          <w:szCs w:val="24"/>
        </w:rPr>
      </w:pPr>
      <w:r w:rsidRPr="005871E5">
        <w:rPr>
          <w:rFonts w:ascii="Century Gothic" w:hAnsi="Century Gothic" w:cs="Arial"/>
          <w:sz w:val="24"/>
          <w:szCs w:val="24"/>
        </w:rPr>
        <w:t>&lt;&lt;</w:t>
      </w:r>
      <w:r w:rsidR="00727D75" w:rsidRPr="005871E5">
        <w:rPr>
          <w:rFonts w:ascii="Century Gothic" w:hAnsi="Century Gothic" w:cs="Arial"/>
          <w:sz w:val="24"/>
          <w:szCs w:val="24"/>
        </w:rPr>
        <w:t>Briefly describe the project – purpose, need, scope;</w:t>
      </w:r>
      <w:r w:rsidR="006368B0" w:rsidRPr="005871E5">
        <w:rPr>
          <w:rFonts w:ascii="Century Gothic" w:hAnsi="Century Gothic" w:cs="Arial"/>
          <w:sz w:val="24"/>
          <w:szCs w:val="24"/>
        </w:rPr>
        <w:t xml:space="preserve"> year of construction; why it will be significant for the Nation, a metropolitan area, a rural area, or a region; how it meets some of the </w:t>
      </w:r>
      <w:r w:rsidR="00372996" w:rsidRPr="005871E5">
        <w:rPr>
          <w:rFonts w:ascii="Century Gothic" w:hAnsi="Century Gothic" w:cs="Arial"/>
          <w:sz w:val="24"/>
          <w:szCs w:val="24"/>
        </w:rPr>
        <w:t xml:space="preserve">funding </w:t>
      </w:r>
      <w:r w:rsidR="00504ED0" w:rsidRPr="005871E5">
        <w:rPr>
          <w:rFonts w:ascii="Century Gothic" w:hAnsi="Century Gothic" w:cs="Arial"/>
          <w:sz w:val="24"/>
          <w:szCs w:val="24"/>
        </w:rPr>
        <w:t>P</w:t>
      </w:r>
      <w:r w:rsidR="002E72C3" w:rsidRPr="005871E5">
        <w:rPr>
          <w:rFonts w:ascii="Century Gothic" w:hAnsi="Century Gothic" w:cs="Arial"/>
          <w:sz w:val="24"/>
          <w:szCs w:val="24"/>
        </w:rPr>
        <w:t>rogram</w:t>
      </w:r>
      <w:r w:rsidRPr="005871E5">
        <w:rPr>
          <w:rFonts w:ascii="Century Gothic" w:hAnsi="Century Gothic" w:cs="Arial"/>
          <w:sz w:val="24"/>
          <w:szCs w:val="24"/>
        </w:rPr>
        <w:t>s</w:t>
      </w:r>
      <w:r w:rsidR="006368B0" w:rsidRPr="005871E5">
        <w:rPr>
          <w:rFonts w:ascii="Century Gothic" w:hAnsi="Century Gothic" w:cs="Arial"/>
          <w:sz w:val="24"/>
          <w:szCs w:val="24"/>
        </w:rPr>
        <w:t xml:space="preserve"> merit criteria.</w:t>
      </w:r>
      <w:r w:rsidR="00B6230E" w:rsidRPr="005871E5">
        <w:rPr>
          <w:rFonts w:ascii="Century Gothic" w:hAnsi="Century Gothic" w:cs="Arial"/>
          <w:sz w:val="24"/>
          <w:szCs w:val="24"/>
        </w:rPr>
        <w:t xml:space="preserve"> </w:t>
      </w:r>
      <w:r w:rsidR="006368B0" w:rsidRPr="005871E5">
        <w:rPr>
          <w:rFonts w:ascii="Century Gothic" w:hAnsi="Century Gothic" w:cs="Arial"/>
          <w:sz w:val="24"/>
          <w:szCs w:val="24"/>
        </w:rPr>
        <w:t xml:space="preserve"> Please reference the </w:t>
      </w:r>
      <w:r w:rsidR="00505002" w:rsidRPr="005871E5">
        <w:t>NOFO</w:t>
      </w:r>
      <w:r w:rsidR="006368B0" w:rsidRPr="005871E5">
        <w:rPr>
          <w:rFonts w:ascii="Century Gothic" w:hAnsi="Century Gothic" w:cs="Arial"/>
          <w:sz w:val="24"/>
          <w:szCs w:val="24"/>
        </w:rPr>
        <w:t xml:space="preserve"> for additional information.</w:t>
      </w:r>
      <w:r w:rsidRPr="005871E5">
        <w:rPr>
          <w:rFonts w:ascii="Century Gothic" w:hAnsi="Century Gothic" w:cs="Arial"/>
          <w:sz w:val="24"/>
          <w:szCs w:val="24"/>
        </w:rPr>
        <w:t>&gt;&gt;</w:t>
      </w:r>
      <w:r w:rsidR="006368B0" w:rsidRPr="005871E5">
        <w:rPr>
          <w:rFonts w:ascii="Century Gothic" w:hAnsi="Century Gothic" w:cs="Arial"/>
          <w:sz w:val="24"/>
          <w:szCs w:val="24"/>
        </w:rPr>
        <w:t xml:space="preserve"> </w:t>
      </w:r>
    </w:p>
    <w:p w14:paraId="2B538526" w14:textId="77777777" w:rsidR="00727D75" w:rsidRPr="005871E5" w:rsidRDefault="00727D75" w:rsidP="00727D75">
      <w:pPr>
        <w:rPr>
          <w:rFonts w:ascii="Century Gothic" w:hAnsi="Century Gothic" w:cs="Arial"/>
          <w:sz w:val="24"/>
          <w:szCs w:val="24"/>
        </w:rPr>
      </w:pPr>
    </w:p>
    <w:p w14:paraId="3E27C245" w14:textId="7E8428A9" w:rsidR="00727D75" w:rsidRPr="00727D75" w:rsidRDefault="003A48AA" w:rsidP="00727D75">
      <w:pPr>
        <w:rPr>
          <w:rFonts w:ascii="Century Gothic" w:hAnsi="Century Gothic" w:cs="Arial"/>
          <w:sz w:val="24"/>
          <w:szCs w:val="24"/>
        </w:rPr>
      </w:pPr>
      <w:r w:rsidRPr="005871E5">
        <w:rPr>
          <w:rFonts w:ascii="Century Gothic" w:hAnsi="Century Gothic" w:cs="Arial"/>
          <w:sz w:val="24"/>
          <w:szCs w:val="24"/>
        </w:rPr>
        <w:t xml:space="preserve">&lt;&lt;Partner Agency&gt;&gt; and </w:t>
      </w:r>
      <w:r w:rsidR="00FC30C6" w:rsidRPr="005871E5">
        <w:rPr>
          <w:rFonts w:ascii="Century Gothic" w:hAnsi="Century Gothic" w:cs="Arial"/>
          <w:sz w:val="24"/>
          <w:szCs w:val="24"/>
        </w:rPr>
        <w:t>Caltrans t</w:t>
      </w:r>
      <w:r w:rsidR="00727D75" w:rsidRPr="005871E5">
        <w:rPr>
          <w:rFonts w:ascii="Century Gothic" w:hAnsi="Century Gothic" w:cs="Arial"/>
          <w:sz w:val="24"/>
          <w:szCs w:val="24"/>
        </w:rPr>
        <w:t>hank</w:t>
      </w:r>
      <w:r w:rsidR="00FC30C6" w:rsidRPr="005871E5">
        <w:rPr>
          <w:rFonts w:ascii="Century Gothic" w:hAnsi="Century Gothic" w:cs="Arial"/>
          <w:sz w:val="24"/>
          <w:szCs w:val="24"/>
        </w:rPr>
        <w:t xml:space="preserve"> USDOT </w:t>
      </w:r>
      <w:r w:rsidR="00727D75" w:rsidRPr="005871E5">
        <w:rPr>
          <w:rFonts w:ascii="Century Gothic" w:hAnsi="Century Gothic" w:cs="Arial"/>
          <w:sz w:val="24"/>
          <w:szCs w:val="24"/>
        </w:rPr>
        <w:t xml:space="preserve">for taking the time to review and consider our application for </w:t>
      </w:r>
      <w:r w:rsidR="00087EB1" w:rsidRPr="005871E5">
        <w:rPr>
          <w:rFonts w:ascii="Century Gothic" w:hAnsi="Century Gothic" w:cs="Arial"/>
          <w:sz w:val="24"/>
          <w:szCs w:val="24"/>
        </w:rPr>
        <w:t>the</w:t>
      </w:r>
      <w:r w:rsidR="00613943" w:rsidRPr="005871E5">
        <w:rPr>
          <w:rFonts w:ascii="Century Gothic" w:hAnsi="Century Gothic" w:cs="Arial"/>
          <w:sz w:val="24"/>
          <w:szCs w:val="24"/>
        </w:rPr>
        <w:t xml:space="preserve"> </w:t>
      </w:r>
      <w:r w:rsidR="00505002" w:rsidRPr="005871E5">
        <w:rPr>
          <w:rFonts w:ascii="Century Gothic" w:hAnsi="Century Gothic" w:cs="Arial"/>
          <w:sz w:val="24"/>
          <w:szCs w:val="24"/>
        </w:rPr>
        <w:t>&lt;&lt;</w:t>
      </w:r>
      <w:r w:rsidR="00372996" w:rsidRPr="005871E5">
        <w:rPr>
          <w:rFonts w:ascii="Century Gothic" w:hAnsi="Century Gothic" w:cs="Arial"/>
          <w:sz w:val="24"/>
          <w:szCs w:val="24"/>
        </w:rPr>
        <w:t xml:space="preserve">Funding </w:t>
      </w:r>
      <w:r w:rsidR="00505002" w:rsidRPr="005871E5">
        <w:rPr>
          <w:rFonts w:ascii="Century Gothic" w:hAnsi="Century Gothic" w:cs="Arial"/>
          <w:sz w:val="24"/>
          <w:szCs w:val="24"/>
        </w:rPr>
        <w:t xml:space="preserve">Program </w:t>
      </w:r>
      <w:r w:rsidR="00372996" w:rsidRPr="005871E5">
        <w:rPr>
          <w:rFonts w:ascii="Century Gothic" w:hAnsi="Century Gothic" w:cs="Arial"/>
          <w:sz w:val="24"/>
          <w:szCs w:val="24"/>
        </w:rPr>
        <w:t>N</w:t>
      </w:r>
      <w:r w:rsidR="00505002" w:rsidRPr="005871E5">
        <w:rPr>
          <w:rFonts w:ascii="Century Gothic" w:hAnsi="Century Gothic" w:cs="Arial"/>
          <w:sz w:val="24"/>
          <w:szCs w:val="24"/>
        </w:rPr>
        <w:t>ame</w:t>
      </w:r>
      <w:r w:rsidR="00785684" w:rsidRPr="005871E5">
        <w:rPr>
          <w:rFonts w:ascii="Century Gothic" w:hAnsi="Century Gothic" w:cs="Arial"/>
          <w:sz w:val="24"/>
          <w:szCs w:val="24"/>
        </w:rPr>
        <w:t>&gt;&gt;</w:t>
      </w:r>
      <w:r w:rsidR="00727D75" w:rsidRPr="00727D75">
        <w:rPr>
          <w:rFonts w:ascii="Century Gothic" w:hAnsi="Century Gothic" w:cs="Arial"/>
          <w:sz w:val="24"/>
          <w:szCs w:val="24"/>
        </w:rPr>
        <w:t xml:space="preserve"> award.</w:t>
      </w:r>
    </w:p>
    <w:p w14:paraId="6AF46733" w14:textId="3D27F2CF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409ABC9A" w14:textId="337CC521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0973AA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Sincerely,</w:t>
      </w:r>
    </w:p>
    <w:p w14:paraId="54A36212" w14:textId="1AF639A3" w:rsidR="00360D49" w:rsidRPr="000973AA" w:rsidRDefault="00360D49" w:rsidP="0079455C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30DE7AC" w14:textId="777D99EE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88747C2" w14:textId="68D8A089" w:rsidR="00360D49" w:rsidRPr="000973AA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AC3DA8B" w14:textId="2F18D72D" w:rsidR="00360D49" w:rsidRPr="005871E5" w:rsidRDefault="00BD7D51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&lt;NAME&gt;</w:t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  <w:t xml:space="preserve"> </w:t>
      </w:r>
      <w:r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TONY TAVARES</w:t>
      </w:r>
    </w:p>
    <w:p w14:paraId="6D0D293E" w14:textId="047A8675" w:rsidR="00E66AEE" w:rsidRDefault="003A48AA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5871E5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&lt;Title, Partner Agency&gt;</w:t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</w:r>
      <w:r w:rsidR="00185E53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ab/>
        <w:t xml:space="preserve"> </w:t>
      </w:r>
      <w: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rector</w:t>
      </w:r>
      <w:r w:rsidR="00FA20FD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, Caltrans</w:t>
      </w:r>
    </w:p>
    <w:sectPr w:rsidR="00E66AEE" w:rsidSect="00DA217F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8948A" w14:textId="77777777" w:rsidR="0027264A" w:rsidRDefault="0027264A" w:rsidP="008172B0">
      <w:r>
        <w:separator/>
      </w:r>
    </w:p>
  </w:endnote>
  <w:endnote w:type="continuationSeparator" w:id="0">
    <w:p w14:paraId="7B0BC5B5" w14:textId="77777777" w:rsidR="0027264A" w:rsidRDefault="0027264A" w:rsidP="008172B0">
      <w:r>
        <w:continuationSeparator/>
      </w:r>
    </w:p>
  </w:endnote>
  <w:endnote w:type="continuationNotice" w:id="1">
    <w:p w14:paraId="3649AA87" w14:textId="77777777" w:rsidR="0027264A" w:rsidRDefault="002726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C497" w14:textId="575DBDBC" w:rsidR="00B67EB5" w:rsidRPr="00B67EB5" w:rsidRDefault="004B3482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1010A" w14:textId="77777777" w:rsidR="00BA1C2F" w:rsidRPr="00B67EB5" w:rsidRDefault="00BA1C2F" w:rsidP="00BA1C2F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E8835" w14:textId="77777777" w:rsidR="0027264A" w:rsidRDefault="0027264A" w:rsidP="008172B0">
      <w:r>
        <w:separator/>
      </w:r>
    </w:p>
  </w:footnote>
  <w:footnote w:type="continuationSeparator" w:id="0">
    <w:p w14:paraId="294BB42E" w14:textId="77777777" w:rsidR="0027264A" w:rsidRDefault="0027264A" w:rsidP="008172B0">
      <w:r>
        <w:continuationSeparator/>
      </w:r>
    </w:p>
  </w:footnote>
  <w:footnote w:type="continuationNotice" w:id="1">
    <w:p w14:paraId="7B2CB485" w14:textId="77777777" w:rsidR="0027264A" w:rsidRDefault="002726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B0255" w14:textId="72B3C5BD" w:rsidR="00DA217F" w:rsidRPr="009D40AC" w:rsidRDefault="00DA217F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 w:rsidR="00E66AEE"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172B0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E66AEE" w:rsidRDefault="00E66AEE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9D40AC" w:rsidRPr="009D40AC" w:rsidRDefault="009D40AC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2408" w14:textId="16C1FC09" w:rsidR="00DA217F" w:rsidRDefault="00DA217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EEAC27" wp14:editId="40EAB737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058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E1NzU0MjY0MzFR0lEKTi0uzszPAykwrAUAa38ghywAAAA="/>
  </w:docVars>
  <w:rsids>
    <w:rsidRoot w:val="008172B0"/>
    <w:rsid w:val="000334A7"/>
    <w:rsid w:val="00037741"/>
    <w:rsid w:val="00077724"/>
    <w:rsid w:val="00087EB1"/>
    <w:rsid w:val="000973AA"/>
    <w:rsid w:val="000D4A7A"/>
    <w:rsid w:val="000E5DC4"/>
    <w:rsid w:val="000F1C61"/>
    <w:rsid w:val="001221B7"/>
    <w:rsid w:val="00144CFE"/>
    <w:rsid w:val="00146ED1"/>
    <w:rsid w:val="001733AC"/>
    <w:rsid w:val="00185E53"/>
    <w:rsid w:val="001B2BE7"/>
    <w:rsid w:val="001C0176"/>
    <w:rsid w:val="001E71C1"/>
    <w:rsid w:val="002138BD"/>
    <w:rsid w:val="002138F0"/>
    <w:rsid w:val="002369D7"/>
    <w:rsid w:val="0027264A"/>
    <w:rsid w:val="00297BF7"/>
    <w:rsid w:val="002A1A46"/>
    <w:rsid w:val="002B0AC6"/>
    <w:rsid w:val="002E72C3"/>
    <w:rsid w:val="003157A6"/>
    <w:rsid w:val="00360D49"/>
    <w:rsid w:val="00365398"/>
    <w:rsid w:val="00372996"/>
    <w:rsid w:val="003A48AA"/>
    <w:rsid w:val="003B33D3"/>
    <w:rsid w:val="003B487C"/>
    <w:rsid w:val="003E48F5"/>
    <w:rsid w:val="004371BA"/>
    <w:rsid w:val="0048566F"/>
    <w:rsid w:val="0049438C"/>
    <w:rsid w:val="004A4B8B"/>
    <w:rsid w:val="004B3482"/>
    <w:rsid w:val="004E449B"/>
    <w:rsid w:val="004F406A"/>
    <w:rsid w:val="00504ED0"/>
    <w:rsid w:val="00505002"/>
    <w:rsid w:val="00521782"/>
    <w:rsid w:val="0053407E"/>
    <w:rsid w:val="0053557B"/>
    <w:rsid w:val="005871E5"/>
    <w:rsid w:val="00597DD9"/>
    <w:rsid w:val="005B160A"/>
    <w:rsid w:val="005E0E0D"/>
    <w:rsid w:val="005E546D"/>
    <w:rsid w:val="00613943"/>
    <w:rsid w:val="006237A2"/>
    <w:rsid w:val="006368B0"/>
    <w:rsid w:val="006C162F"/>
    <w:rsid w:val="006D6A1F"/>
    <w:rsid w:val="006E4921"/>
    <w:rsid w:val="006F1F46"/>
    <w:rsid w:val="00712887"/>
    <w:rsid w:val="00720FCE"/>
    <w:rsid w:val="00727D75"/>
    <w:rsid w:val="00740203"/>
    <w:rsid w:val="00740343"/>
    <w:rsid w:val="00741E97"/>
    <w:rsid w:val="00774E0C"/>
    <w:rsid w:val="00785684"/>
    <w:rsid w:val="0079455C"/>
    <w:rsid w:val="007B1D91"/>
    <w:rsid w:val="007C730F"/>
    <w:rsid w:val="007D234B"/>
    <w:rsid w:val="007E5445"/>
    <w:rsid w:val="007F6F66"/>
    <w:rsid w:val="00803CAB"/>
    <w:rsid w:val="008172B0"/>
    <w:rsid w:val="0083490C"/>
    <w:rsid w:val="00851B86"/>
    <w:rsid w:val="008578BD"/>
    <w:rsid w:val="008601F6"/>
    <w:rsid w:val="00874286"/>
    <w:rsid w:val="00887330"/>
    <w:rsid w:val="0089784A"/>
    <w:rsid w:val="008A016F"/>
    <w:rsid w:val="008E3FD5"/>
    <w:rsid w:val="009541E3"/>
    <w:rsid w:val="00964023"/>
    <w:rsid w:val="009649E4"/>
    <w:rsid w:val="00966A33"/>
    <w:rsid w:val="0098005D"/>
    <w:rsid w:val="009D40AC"/>
    <w:rsid w:val="009F1C31"/>
    <w:rsid w:val="00A156B9"/>
    <w:rsid w:val="00A22AF9"/>
    <w:rsid w:val="00A677B1"/>
    <w:rsid w:val="00A72835"/>
    <w:rsid w:val="00A9502E"/>
    <w:rsid w:val="00AA2AE5"/>
    <w:rsid w:val="00AC0F3A"/>
    <w:rsid w:val="00B40C7D"/>
    <w:rsid w:val="00B55F4E"/>
    <w:rsid w:val="00B6230E"/>
    <w:rsid w:val="00B67EB5"/>
    <w:rsid w:val="00B71ADE"/>
    <w:rsid w:val="00BA1C2F"/>
    <w:rsid w:val="00BC1048"/>
    <w:rsid w:val="00BC1EFB"/>
    <w:rsid w:val="00BC340C"/>
    <w:rsid w:val="00BD7D51"/>
    <w:rsid w:val="00BF3BCF"/>
    <w:rsid w:val="00C1749D"/>
    <w:rsid w:val="00C4773F"/>
    <w:rsid w:val="00C62501"/>
    <w:rsid w:val="00C85B23"/>
    <w:rsid w:val="00CF3BF7"/>
    <w:rsid w:val="00CF6B82"/>
    <w:rsid w:val="00CF73F8"/>
    <w:rsid w:val="00D41904"/>
    <w:rsid w:val="00DA217F"/>
    <w:rsid w:val="00DF0500"/>
    <w:rsid w:val="00E17BED"/>
    <w:rsid w:val="00E4792A"/>
    <w:rsid w:val="00E66AEE"/>
    <w:rsid w:val="00ED2DF6"/>
    <w:rsid w:val="00EF4BB5"/>
    <w:rsid w:val="00F000DE"/>
    <w:rsid w:val="00F1063D"/>
    <w:rsid w:val="00F75164"/>
    <w:rsid w:val="00F91B40"/>
    <w:rsid w:val="00FA20FD"/>
    <w:rsid w:val="00FA752C"/>
    <w:rsid w:val="00FC30C6"/>
    <w:rsid w:val="00FE518F"/>
    <w:rsid w:val="0B7A5446"/>
    <w:rsid w:val="1F81F194"/>
    <w:rsid w:val="20CE55A3"/>
    <w:rsid w:val="3D3AF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B898"/>
  <w15:chartTrackingRefBased/>
  <w15:docId w15:val="{6C6C52B0-1733-4C4B-BD19-DB21D25D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2B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0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048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C1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1048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1394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943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139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9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190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F406A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t.ca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7BB5EF8139043AB0D5F7A7AB5D530" ma:contentTypeVersion="5" ma:contentTypeDescription="Create a new document." ma:contentTypeScope="" ma:versionID="5eb1e925a31a7b93a3db856b44d95a5d">
  <xsd:schema xmlns:xsd="http://www.w3.org/2001/XMLSchema" xmlns:xs="http://www.w3.org/2001/XMLSchema" xmlns:p="http://schemas.microsoft.com/office/2006/metadata/properties" xmlns:ns3="0f38b4ff-4e7e-4fd0-add4-8422a620d755" xmlns:ns4="618af006-7685-4486-8932-83e55cf39cd6" targetNamespace="http://schemas.microsoft.com/office/2006/metadata/properties" ma:root="true" ma:fieldsID="02b71413758d5b1369688093fc7ab7c3" ns3:_="" ns4:_="">
    <xsd:import namespace="0f38b4ff-4e7e-4fd0-add4-8422a620d755"/>
    <xsd:import namespace="618af006-7685-4486-8932-83e55cf39cd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8b4ff-4e7e-4fd0-add4-8422a620d7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af006-7685-4486-8932-83e55cf39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8231D-75E3-49C2-B7B9-0D6A31DFF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6F8B39-0D86-4DCD-9BF2-DCC77F8615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21CF86-6EE3-4979-A0F4-3E86FDC82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38b4ff-4e7e-4fd0-add4-8422a620d755"/>
    <ds:schemaRef ds:uri="618af006-7685-4486-8932-83e55cf39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F2759F-0C7C-4807-A7E2-B91947DF4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Links>
    <vt:vector size="6" baseType="variant">
      <vt:variant>
        <vt:i4>3539041</vt:i4>
      </vt:variant>
      <vt:variant>
        <vt:i4>0</vt:i4>
      </vt:variant>
      <vt:variant>
        <vt:i4>0</vt:i4>
      </vt:variant>
      <vt:variant>
        <vt:i4>5</vt:i4>
      </vt:variant>
      <vt:variant>
        <vt:lpwstr>http://www.dot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oe, Daniel H@DOT</dc:creator>
  <cp:keywords/>
  <dc:description/>
  <cp:lastModifiedBy>Ivey, Ashton@DOT</cp:lastModifiedBy>
  <cp:revision>54</cp:revision>
  <dcterms:created xsi:type="dcterms:W3CDTF">2021-05-21T00:33:00Z</dcterms:created>
  <dcterms:modified xsi:type="dcterms:W3CDTF">2024-03-21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7BB5EF8139043AB0D5F7A7AB5D530</vt:lpwstr>
  </property>
</Properties>
</file>